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C73C8" w14:textId="63A74254" w:rsidR="006E3E3B" w:rsidRPr="00CB254F" w:rsidRDefault="00AD4601" w:rsidP="32E0EB3B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bCs/>
          <w:sz w:val="28"/>
          <w:szCs w:val="28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  <w:t xml:space="preserve">  </w:t>
      </w:r>
      <w:bookmarkStart w:id="0" w:name="_Hlk26167074"/>
      <w:r w:rsidRPr="00CB254F">
        <w:rPr>
          <w:rFonts w:asciiTheme="majorHAnsi" w:eastAsia="Times New Roman" w:hAnsiTheme="majorHAnsi" w:cs="Times New Roman"/>
          <w:b/>
          <w:bCs/>
          <w:sz w:val="28"/>
          <w:szCs w:val="28"/>
          <w:shd w:val="clear" w:color="auto" w:fill="FFFFFF"/>
        </w:rPr>
        <w:t>Shawn Symonette</w:t>
      </w:r>
    </w:p>
    <w:p w14:paraId="22A874FF" w14:textId="77777777" w:rsidR="00977BCB" w:rsidRPr="00CB254F" w:rsidRDefault="00977BCB" w:rsidP="32E0EB3B">
      <w:pPr>
        <w:spacing w:after="0" w:line="240" w:lineRule="auto"/>
        <w:jc w:val="center"/>
        <w:rPr>
          <w:rFonts w:asciiTheme="majorHAnsi" w:eastAsia="Arial" w:hAnsiTheme="majorHAnsi" w:cs="Times New Roman"/>
          <w:sz w:val="28"/>
          <w:szCs w:val="28"/>
          <w:shd w:val="clear" w:color="auto" w:fill="FFFFFF"/>
        </w:rPr>
      </w:pPr>
    </w:p>
    <w:p w14:paraId="4C228BDC" w14:textId="27F443DD" w:rsidR="006E3E3B" w:rsidRPr="00CB254F" w:rsidRDefault="00416778" w:rsidP="005C60DF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2982 NW  199 terrace, Miami Gardens 33056 </w:t>
      </w:r>
      <w:hyperlink r:id="rId5">
        <w:r w:rsidR="00AD4601" w:rsidRPr="00CB254F">
          <w:rPr>
            <w:rFonts w:asciiTheme="majorHAnsi" w:eastAsia="Times New Roman" w:hAnsiTheme="majorHAnsi" w:cs="Times New Roman"/>
            <w:color w:val="0000FF"/>
            <w:sz w:val="24"/>
            <w:szCs w:val="24"/>
            <w:u w:val="single"/>
            <w:shd w:val="clear" w:color="auto" w:fill="FFFFFF"/>
          </w:rPr>
          <w:t>shawnsymo@gmail.com</w:t>
        </w:r>
      </w:hyperlink>
    </w:p>
    <w:p w14:paraId="645C4658" w14:textId="37450172" w:rsidR="006E3E3B" w:rsidRPr="00CB254F" w:rsidRDefault="00AD4601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ell (305) 785-</w:t>
      </w:r>
      <w:proofErr w:type="gramStart"/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9735</w:t>
      </w:r>
      <w:r w:rsidR="00042D61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(</w:t>
      </w:r>
      <w:proofErr w:type="gramEnd"/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305) 975-4177</w:t>
      </w:r>
    </w:p>
    <w:p w14:paraId="6F78F110" w14:textId="77777777" w:rsidR="00977BCB" w:rsidRPr="00CB254F" w:rsidRDefault="00977BCB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43038C7D" w14:textId="77777777" w:rsidR="006E3E3B" w:rsidRPr="00CB254F" w:rsidRDefault="00AD4601">
      <w:pPr>
        <w:spacing w:after="0" w:line="240" w:lineRule="auto"/>
        <w:jc w:val="both"/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TECHNICAL SKILLS:</w:t>
      </w:r>
    </w:p>
    <w:p w14:paraId="5C13F13D" w14:textId="2DD2F7E0" w:rsidR="00525117" w:rsidRPr="00CB254F" w:rsidRDefault="00A713C8" w:rsidP="00977BC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Operating System:</w:t>
      </w:r>
      <w:r w:rsidR="00213BC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Cerner (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EMR) </w:t>
      </w:r>
      <w:proofErr w:type="gramStart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MVS ,</w:t>
      </w:r>
      <w:proofErr w:type="gramEnd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UNIX,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ADSM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r w:rsidR="00AE4895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</w:t>
      </w:r>
      <w:r w:rsidR="0052511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ta visualizations</w:t>
      </w:r>
    </w:p>
    <w:p w14:paraId="7B7F6E0C" w14:textId="3842AC95" w:rsidR="002A38D3" w:rsidRPr="00CB254F" w:rsidRDefault="00124904" w:rsidP="003518D2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172345"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</w:t>
      </w:r>
      <w:r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926708"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    </w:t>
      </w:r>
      <w:r w:rsidR="00F0023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Language: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Mainframe COBOL, HTML, C/</w:t>
      </w:r>
      <w:proofErr w:type="gramStart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++ ,</w:t>
      </w:r>
      <w:proofErr w:type="gramEnd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SQL</w:t>
      </w:r>
      <w:r w:rsidR="002D017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752A2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Python </w:t>
      </w:r>
      <w:r w:rsid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DF4684" w:rsidRP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ableau</w:t>
      </w:r>
      <w:r w:rsidR="009519D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R </w:t>
      </w:r>
    </w:p>
    <w:p w14:paraId="7908F84D" w14:textId="77777777" w:rsidR="008D2E05" w:rsidRPr="00CB254F" w:rsidRDefault="00F00232" w:rsidP="008D2E05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D7E6F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Microsoft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:</w:t>
      </w:r>
      <w:proofErr w:type="gramEnd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MS Word, Excel, Access, PowerPoint</w:t>
      </w:r>
    </w:p>
    <w:p w14:paraId="3AEB09E2" w14:textId="77777777" w:rsidR="00347D07" w:rsidRPr="00CB254F" w:rsidRDefault="00347D07" w:rsidP="008D2E05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</w:p>
    <w:p w14:paraId="2DB51449" w14:textId="1C671DB2" w:rsidR="00F313B6" w:rsidRPr="00CB254F" w:rsidRDefault="00F313B6" w:rsidP="008D2E05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EDUCATION/ CERTIFICATIONS:</w:t>
      </w:r>
    </w:p>
    <w:p w14:paraId="551BB0E2" w14:textId="22513AF1" w:rsidR="001D38F8" w:rsidRPr="00CB254F" w:rsidRDefault="001D38F8" w:rsidP="001D38F8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Analytics and Visualization Boot Camp</w:t>
      </w:r>
      <w:r w:rsidR="00253D5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University of Central </w:t>
      </w:r>
      <w:r w:rsidR="00123B43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Florida Orlando</w:t>
      </w:r>
      <w:r w:rsidR="00666EE4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 FL US</w:t>
      </w:r>
      <w:r w:rsidR="00CA6753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</w:t>
      </w:r>
      <w:r w:rsidR="00347D0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</w:p>
    <w:p w14:paraId="16D7FEC7" w14:textId="0803FF55" w:rsidR="00F313B6" w:rsidRPr="00CB254F" w:rsidRDefault="00F313B6" w:rsidP="00F313B6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Bachelor's Degree (Computer Science) Florida A&amp;M University, Tallahassee, FL US</w:t>
      </w:r>
      <w:r w:rsidR="00347D0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        </w:t>
      </w:r>
    </w:p>
    <w:p w14:paraId="4D166A89" w14:textId="6DCB657E" w:rsidR="00CD0FB3" w:rsidRPr="00CB254F" w:rsidRDefault="00F313B6" w:rsidP="00F313B6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Microsoft Certified Professional (MCP) 2918813, New Horizons Computer Learning Center, Miami, FL US </w:t>
      </w:r>
    </w:p>
    <w:p w14:paraId="3EAEFCD1" w14:textId="77777777" w:rsidR="00347D07" w:rsidRPr="00CB254F" w:rsidRDefault="00347D07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</w:p>
    <w:p w14:paraId="6DC66FB5" w14:textId="6ABF0EFD" w:rsidR="006E3E3B" w:rsidRPr="00CB254F" w:rsidRDefault="00AD4601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EXPERIENCE:</w:t>
      </w:r>
    </w:p>
    <w:p w14:paraId="70B8664A" w14:textId="45785578" w:rsidR="000C7B4E" w:rsidRPr="00CB254F" w:rsidRDefault="000C7B4E" w:rsidP="000C7B4E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Dade County Public </w:t>
      </w:r>
      <w:r w:rsidR="00213BCC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Schools Jan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 </w:t>
      </w:r>
      <w:r w:rsidR="00B63F24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201</w:t>
      </w:r>
      <w:r w:rsidR="00B921E4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4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 - present</w:t>
      </w:r>
    </w:p>
    <w:p w14:paraId="6D3928AE" w14:textId="357C984F" w:rsidR="000C7B4E" w:rsidRPr="00CB254F" w:rsidRDefault="00CA75BA" w:rsidP="000C7B4E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Center</w:t>
      </w:r>
      <w:r w:rsidR="00734F7B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553E5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ech</w:t>
      </w:r>
      <w:r w:rsidR="00553E58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nician </w:t>
      </w:r>
      <w:r w:rsidR="00F0023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</w:p>
    <w:p w14:paraId="170A175A" w14:textId="292E3547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Operates  and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monitors  computer  systems  and  related  equipment  including;  mainframes,  mini  computers, </w:t>
      </w:r>
      <w:proofErr w:type="spell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micro  computers</w:t>
      </w:r>
      <w:proofErr w:type="spell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 personal  computers,  printers  and  other  peripheral  devices;  controls  the  performance  of multiprocessing  systems  in  a  large  networked,  data  communications  and  telecommunications  environment. </w:t>
      </w:r>
    </w:p>
    <w:p w14:paraId="10D49F13" w14:textId="44297A68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reates,  monitors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and  maintains  operations  documentation,  material  and  supply  inventories,  and  tape libraries. </w:t>
      </w:r>
    </w:p>
    <w:p w14:paraId="1277EFE9" w14:textId="32A47933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apable  of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planning,  organizing  and  coordinating  daily  schedules  for  all  computerized  batch  processing  and job  control set up. </w:t>
      </w:r>
    </w:p>
    <w:p w14:paraId="69D13F89" w14:textId="5416FC33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Verifies  and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distributes  with  accuracy  and  completeness,  all  computer  reports  and  output  requested  by  users and  the  Data  Center  staff. </w:t>
      </w:r>
    </w:p>
    <w:p w14:paraId="7E665019" w14:textId="544A6111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Responsible  for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the  error  logging,  customer  engineering  or  internal  staff  notification  of  all  system  hardware, software  and  application  system  problems.  </w:t>
      </w:r>
    </w:p>
    <w:p w14:paraId="27FFFA69" w14:textId="59E0F624" w:rsidR="00A476FD" w:rsidRPr="00CB254F" w:rsidRDefault="008268F1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0D582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Establishes  and</w:t>
      </w:r>
      <w:proofErr w:type="gramEnd"/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maintains  accurate  data  records  and  filing  systems  to  be  used  in  the  production  and  updating of  relevant operational  records  and  reports.   </w:t>
      </w:r>
    </w:p>
    <w:p w14:paraId="64D58A0E" w14:textId="44A3E28C" w:rsidR="006E3E3B" w:rsidRPr="00CB254F" w:rsidRDefault="006E3E3B" w:rsidP="00F52F3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6426AAB4" w14:textId="64C5E8EE" w:rsidR="006E3E3B" w:rsidRPr="00CB254F" w:rsidRDefault="00AD4601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Jackson Health System, Miami, FL US Jan200</w:t>
      </w:r>
      <w:r w:rsidR="00681741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7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-</w:t>
      </w:r>
      <w:r w:rsidR="00903A8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Dec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201</w:t>
      </w:r>
      <w:r w:rsidR="00903A8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3</w:t>
      </w:r>
    </w:p>
    <w:p w14:paraId="3A6FA9C3" w14:textId="75C87BCE" w:rsidR="006E3E3B" w:rsidRPr="00CB254F" w:rsidRDefault="00543D91">
      <w:pPr>
        <w:tabs>
          <w:tab w:val="left" w:pos="3165"/>
        </w:tabs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Sr. System Analyst I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ab/>
      </w:r>
    </w:p>
    <w:p w14:paraId="1DFF9D3E" w14:textId="20A26058" w:rsidR="00C94A87" w:rsidRPr="00CB254F" w:rsidRDefault="00276E81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</w:t>
      </w:r>
      <w:r w:rsidR="00F313B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Supported software implementation, Go</w:t>
      </w:r>
      <w:r w:rsidR="00C94A8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-</w:t>
      </w:r>
      <w:r w:rsidR="005D022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live,</w:t>
      </w:r>
      <w:r w:rsidR="00C94A8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proactive with Training Users.</w:t>
      </w:r>
    </w:p>
    <w:p w14:paraId="7240154F" w14:textId="117D3E03" w:rsidR="006E3E3B" w:rsidRPr="00CB254F" w:rsidRDefault="00C94A87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</w:t>
      </w:r>
      <w:r w:rsidR="00276E8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NSI SQL scripting for troubleshooting and reports.</w:t>
      </w:r>
    </w:p>
    <w:p w14:paraId="4ECE0D11" w14:textId="29F96809" w:rsidR="006E3E3B" w:rsidRPr="00CB254F" w:rsidRDefault="00276E81" w:rsidP="00E2152D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 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   Hardware/software technical and non-technical client support via phone, email, and remote</w:t>
      </w:r>
      <w:r w:rsidR="00E2152D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ly</w:t>
      </w:r>
      <w:r w:rsidR="00543AC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.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ab/>
      </w:r>
    </w:p>
    <w:p w14:paraId="51D81533" w14:textId="6D9420E5" w:rsidR="006E3E3B" w:rsidRPr="00CB254F" w:rsidRDefault="00276E81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  </w:t>
      </w:r>
      <w:r w:rsidR="00CA75B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Data center functions such as environmental event monitoring, backup/restore </w:t>
      </w:r>
      <w:r w:rsidR="005D022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processes,</w:t>
      </w:r>
      <w:r w:rsidR="00CA75B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and change control.</w:t>
      </w:r>
    </w:p>
    <w:p w14:paraId="3E8BF2C6" w14:textId="38FAA0FE" w:rsidR="003732D0" w:rsidRPr="00CB254F" w:rsidRDefault="005D0226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     </w:t>
      </w:r>
      <w:r w:rsidR="003732D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Compiling, analyzing, validating 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to</w:t>
      </w:r>
      <w:r w:rsidR="00451C4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be </w:t>
      </w:r>
      <w:proofErr w:type="gramStart"/>
      <w:r w:rsidR="00451C4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used  </w:t>
      </w:r>
      <w:r w:rsidR="0083446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hrew</w:t>
      </w:r>
      <w:proofErr w:type="gramEnd"/>
      <w:r w:rsidR="0083446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out Cerner platform</w:t>
      </w:r>
    </w:p>
    <w:p w14:paraId="1EF19FC7" w14:textId="77777777" w:rsidR="00834462" w:rsidRPr="00CB254F" w:rsidRDefault="00834462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447207B3" w14:textId="0B78981A" w:rsidR="004D46D1" w:rsidRPr="00CB254F" w:rsidRDefault="00AD4601" w:rsidP="004D46D1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IBM (International Business Machi</w:t>
      </w:r>
      <w:r w:rsidR="009750C7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nes), RTP, NC US Nov</w:t>
      </w:r>
      <w:r w:rsidR="0020031C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200</w:t>
      </w:r>
      <w:r w:rsidR="00681741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1</w:t>
      </w:r>
      <w:r w:rsidR="009750C7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-Aug2</w:t>
      </w:r>
      <w:r w:rsidR="0020031C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00</w:t>
      </w:r>
      <w:r w:rsidR="00681741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7</w:t>
      </w:r>
    </w:p>
    <w:p w14:paraId="659E3ED5" w14:textId="3E6B4BCE" w:rsidR="006E3E3B" w:rsidRPr="00CB254F" w:rsidRDefault="004D46D1" w:rsidP="004D46D1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553E58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nal</w:t>
      </w:r>
      <w:r w:rsidR="004D6191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yst  </w:t>
      </w:r>
      <w:r w:rsidR="009750C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ivoli</w:t>
      </w:r>
      <w:proofErr w:type="gramEnd"/>
      <w:r w:rsidR="009750C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Administrator</w:t>
      </w:r>
    </w:p>
    <w:p w14:paraId="02DD654C" w14:textId="7FB5FA95" w:rsidR="006E3E3B" w:rsidRPr="009519D4" w:rsidRDefault="00AD4601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9519D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    Maintain off-site tape retention schedule for file and system backups</w:t>
      </w:r>
      <w:r w:rsidR="00791349" w:rsidRPr="009519D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Tivoli Storage, (ADSM).</w:t>
      </w:r>
    </w:p>
    <w:p w14:paraId="2A1B4A5C" w14:textId="77777777" w:rsidR="00FA2B8B" w:rsidRPr="009519D4" w:rsidRDefault="00AD4601" w:rsidP="00FA2B8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9519D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    Restored, maintained, backed up and recovered critical customer via AIX.</w:t>
      </w:r>
      <w:bookmarkEnd w:id="0"/>
    </w:p>
    <w:p w14:paraId="38AEDDBD" w14:textId="09AD56A4" w:rsidR="00DA3E8C" w:rsidRPr="009519D4" w:rsidRDefault="00FA2B8B" w:rsidP="00FA2B8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Helvetica"/>
          <w:sz w:val="24"/>
          <w:szCs w:val="24"/>
        </w:rPr>
      </w:pPr>
      <w:r w:rsidRPr="009519D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     </w:t>
      </w:r>
      <w:r w:rsidR="00DA3E8C" w:rsidRPr="009519D4">
        <w:rPr>
          <w:rFonts w:asciiTheme="majorHAnsi" w:eastAsia="Times New Roman" w:hAnsiTheme="majorHAnsi" w:cs="Helvetica"/>
          <w:sz w:val="24"/>
          <w:szCs w:val="24"/>
        </w:rPr>
        <w:t xml:space="preserve">SQL queries like Joins, Date functions, Inline </w:t>
      </w:r>
      <w:r w:rsidRPr="009519D4">
        <w:rPr>
          <w:rFonts w:asciiTheme="majorHAnsi" w:eastAsia="Times New Roman" w:hAnsiTheme="majorHAnsi" w:cs="Helvetica"/>
          <w:sz w:val="24"/>
          <w:szCs w:val="24"/>
        </w:rPr>
        <w:t>functions,</w:t>
      </w:r>
      <w:r w:rsidR="00DA3E8C" w:rsidRPr="009519D4">
        <w:rPr>
          <w:rFonts w:asciiTheme="majorHAnsi" w:eastAsia="Times New Roman" w:hAnsiTheme="majorHAnsi" w:cs="Helvetica"/>
          <w:sz w:val="24"/>
          <w:szCs w:val="24"/>
        </w:rPr>
        <w:t xml:space="preserve"> and Sub-queries to generate reports.</w:t>
      </w:r>
    </w:p>
    <w:p w14:paraId="3CB170A3" w14:textId="15F2FFF1" w:rsidR="00E37767" w:rsidRPr="009519D4" w:rsidRDefault="00E37767" w:rsidP="00E3776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9519D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     </w:t>
      </w:r>
      <w:r w:rsidRPr="009519D4">
        <w:rPr>
          <w:rFonts w:asciiTheme="majorHAnsi" w:hAnsiTheme="majorHAnsi" w:cs="Helvetica"/>
          <w:sz w:val="24"/>
          <w:szCs w:val="24"/>
          <w:shd w:val="clear" w:color="auto" w:fill="FFFFFF"/>
        </w:rPr>
        <w:t>Tested, Cleaned, and Standardized Data to meet the business standard</w:t>
      </w:r>
    </w:p>
    <w:p w14:paraId="59E18B7F" w14:textId="77777777" w:rsidR="00E37767" w:rsidRPr="00DA3E8C" w:rsidRDefault="00E37767" w:rsidP="00FA2B8B">
      <w:pPr>
        <w:spacing w:after="0" w:line="240" w:lineRule="auto"/>
        <w:ind w:left="720" w:hanging="360"/>
        <w:jc w:val="both"/>
        <w:rPr>
          <w:rFonts w:ascii="Helvetica" w:eastAsia="Times New Roman" w:hAnsi="Helvetica" w:cs="Helvetica"/>
          <w:sz w:val="21"/>
          <w:szCs w:val="21"/>
        </w:rPr>
      </w:pPr>
    </w:p>
    <w:p w14:paraId="57DCF70A" w14:textId="77777777" w:rsidR="00DA3E8C" w:rsidRDefault="00DA3E8C" w:rsidP="00DA3E8C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2F9BE08A" w14:textId="77777777" w:rsidR="00DA3E8C" w:rsidRPr="00791349" w:rsidRDefault="00DA3E8C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sectPr w:rsidR="00DA3E8C" w:rsidRPr="00791349" w:rsidSect="00DA17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C25"/>
    <w:multiLevelType w:val="hybridMultilevel"/>
    <w:tmpl w:val="C64E2CC8"/>
    <w:lvl w:ilvl="0" w:tplc="F5F8AD6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E8B"/>
    <w:multiLevelType w:val="multilevel"/>
    <w:tmpl w:val="F698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7807D5"/>
    <w:multiLevelType w:val="hybridMultilevel"/>
    <w:tmpl w:val="6BD2D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A542E"/>
    <w:multiLevelType w:val="hybridMultilevel"/>
    <w:tmpl w:val="447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C0485"/>
    <w:multiLevelType w:val="multilevel"/>
    <w:tmpl w:val="29F2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B24590"/>
    <w:multiLevelType w:val="hybridMultilevel"/>
    <w:tmpl w:val="D21C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765DB"/>
    <w:multiLevelType w:val="hybridMultilevel"/>
    <w:tmpl w:val="8E7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E0439"/>
    <w:multiLevelType w:val="multilevel"/>
    <w:tmpl w:val="3BD48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594748"/>
    <w:multiLevelType w:val="multilevel"/>
    <w:tmpl w:val="95B8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D64A56"/>
    <w:multiLevelType w:val="hybridMultilevel"/>
    <w:tmpl w:val="F29CD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BF6B4D"/>
    <w:multiLevelType w:val="hybridMultilevel"/>
    <w:tmpl w:val="BF20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2B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5C2818"/>
    <w:multiLevelType w:val="multilevel"/>
    <w:tmpl w:val="BDE0C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023050"/>
    <w:multiLevelType w:val="multilevel"/>
    <w:tmpl w:val="752A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092BFE"/>
    <w:multiLevelType w:val="hybridMultilevel"/>
    <w:tmpl w:val="A1665AB4"/>
    <w:lvl w:ilvl="0" w:tplc="F5F8AD66">
      <w:numFmt w:val="bullet"/>
      <w:lvlText w:val="•"/>
      <w:lvlJc w:val="left"/>
      <w:pPr>
        <w:ind w:left="795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610771136">
    <w:abstractNumId w:val="8"/>
  </w:num>
  <w:num w:numId="2" w16cid:durableId="1689453279">
    <w:abstractNumId w:val="12"/>
  </w:num>
  <w:num w:numId="3" w16cid:durableId="548957351">
    <w:abstractNumId w:val="4"/>
  </w:num>
  <w:num w:numId="4" w16cid:durableId="551038073">
    <w:abstractNumId w:val="10"/>
  </w:num>
  <w:num w:numId="5" w16cid:durableId="832793845">
    <w:abstractNumId w:val="6"/>
  </w:num>
  <w:num w:numId="6" w16cid:durableId="1274365713">
    <w:abstractNumId w:val="9"/>
  </w:num>
  <w:num w:numId="7" w16cid:durableId="287052237">
    <w:abstractNumId w:val="13"/>
  </w:num>
  <w:num w:numId="8" w16cid:durableId="1197543119">
    <w:abstractNumId w:val="0"/>
  </w:num>
  <w:num w:numId="9" w16cid:durableId="1668940153">
    <w:abstractNumId w:val="3"/>
  </w:num>
  <w:num w:numId="10" w16cid:durableId="463349821">
    <w:abstractNumId w:val="2"/>
  </w:num>
  <w:num w:numId="11" w16cid:durableId="564216852">
    <w:abstractNumId w:val="5"/>
  </w:num>
  <w:num w:numId="12" w16cid:durableId="716052827">
    <w:abstractNumId w:val="11"/>
  </w:num>
  <w:num w:numId="13" w16cid:durableId="1490168347">
    <w:abstractNumId w:val="7"/>
  </w:num>
  <w:num w:numId="14" w16cid:durableId="5692703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IwNzYwsrAwMLBU0lEKTi0uzszPAykwrgUAuYTaCCwAAAA="/>
  </w:docVars>
  <w:rsids>
    <w:rsidRoot w:val="006E3E3B"/>
    <w:rsid w:val="000013D9"/>
    <w:rsid w:val="00042D61"/>
    <w:rsid w:val="00067E19"/>
    <w:rsid w:val="000953A8"/>
    <w:rsid w:val="000C7B4E"/>
    <w:rsid w:val="000D582C"/>
    <w:rsid w:val="000D7E6F"/>
    <w:rsid w:val="00123B43"/>
    <w:rsid w:val="00124904"/>
    <w:rsid w:val="00172345"/>
    <w:rsid w:val="00173E83"/>
    <w:rsid w:val="001A0577"/>
    <w:rsid w:val="001D38F8"/>
    <w:rsid w:val="0020031C"/>
    <w:rsid w:val="00202874"/>
    <w:rsid w:val="00213BCC"/>
    <w:rsid w:val="00242D69"/>
    <w:rsid w:val="00245B66"/>
    <w:rsid w:val="00253D52"/>
    <w:rsid w:val="002671C0"/>
    <w:rsid w:val="00273CDD"/>
    <w:rsid w:val="00276E81"/>
    <w:rsid w:val="002A38D3"/>
    <w:rsid w:val="002C246F"/>
    <w:rsid w:val="002D017C"/>
    <w:rsid w:val="00306118"/>
    <w:rsid w:val="00333B1B"/>
    <w:rsid w:val="00336200"/>
    <w:rsid w:val="00347D07"/>
    <w:rsid w:val="003518D2"/>
    <w:rsid w:val="003732D0"/>
    <w:rsid w:val="003E69B3"/>
    <w:rsid w:val="00400823"/>
    <w:rsid w:val="00416778"/>
    <w:rsid w:val="00437373"/>
    <w:rsid w:val="004443AC"/>
    <w:rsid w:val="00451C40"/>
    <w:rsid w:val="00463A18"/>
    <w:rsid w:val="00477026"/>
    <w:rsid w:val="004820B5"/>
    <w:rsid w:val="004D1EF9"/>
    <w:rsid w:val="004D46D1"/>
    <w:rsid w:val="004D6191"/>
    <w:rsid w:val="004E24B5"/>
    <w:rsid w:val="004E650A"/>
    <w:rsid w:val="00525117"/>
    <w:rsid w:val="005273AA"/>
    <w:rsid w:val="00543ACA"/>
    <w:rsid w:val="00543D91"/>
    <w:rsid w:val="005453D2"/>
    <w:rsid w:val="00553E58"/>
    <w:rsid w:val="005675A5"/>
    <w:rsid w:val="00581BA1"/>
    <w:rsid w:val="0059042C"/>
    <w:rsid w:val="00595FBE"/>
    <w:rsid w:val="005A7750"/>
    <w:rsid w:val="005C158E"/>
    <w:rsid w:val="005C4E4E"/>
    <w:rsid w:val="005C60DF"/>
    <w:rsid w:val="005D0226"/>
    <w:rsid w:val="005E4B25"/>
    <w:rsid w:val="00623127"/>
    <w:rsid w:val="00656C3D"/>
    <w:rsid w:val="00666EE4"/>
    <w:rsid w:val="00681741"/>
    <w:rsid w:val="00695FFA"/>
    <w:rsid w:val="006B3BCA"/>
    <w:rsid w:val="006C162C"/>
    <w:rsid w:val="006D7112"/>
    <w:rsid w:val="006E3E3B"/>
    <w:rsid w:val="006E6A35"/>
    <w:rsid w:val="006E7E48"/>
    <w:rsid w:val="007173DA"/>
    <w:rsid w:val="00734F7B"/>
    <w:rsid w:val="00752A2C"/>
    <w:rsid w:val="007603F3"/>
    <w:rsid w:val="0076259C"/>
    <w:rsid w:val="00772CD1"/>
    <w:rsid w:val="00775CB9"/>
    <w:rsid w:val="00791349"/>
    <w:rsid w:val="007D12E3"/>
    <w:rsid w:val="007D30D0"/>
    <w:rsid w:val="008268F1"/>
    <w:rsid w:val="00834462"/>
    <w:rsid w:val="008D2E05"/>
    <w:rsid w:val="00903A8F"/>
    <w:rsid w:val="00920C7A"/>
    <w:rsid w:val="00926708"/>
    <w:rsid w:val="0093639E"/>
    <w:rsid w:val="009519D4"/>
    <w:rsid w:val="009607EF"/>
    <w:rsid w:val="009750C7"/>
    <w:rsid w:val="00977BCB"/>
    <w:rsid w:val="009F3391"/>
    <w:rsid w:val="009F4591"/>
    <w:rsid w:val="00A14C90"/>
    <w:rsid w:val="00A2638A"/>
    <w:rsid w:val="00A31A38"/>
    <w:rsid w:val="00A476FD"/>
    <w:rsid w:val="00A708E7"/>
    <w:rsid w:val="00A713C8"/>
    <w:rsid w:val="00AB4ECE"/>
    <w:rsid w:val="00AD4601"/>
    <w:rsid w:val="00AE4895"/>
    <w:rsid w:val="00B23383"/>
    <w:rsid w:val="00B314FA"/>
    <w:rsid w:val="00B53E51"/>
    <w:rsid w:val="00B542D2"/>
    <w:rsid w:val="00B63F24"/>
    <w:rsid w:val="00B9025F"/>
    <w:rsid w:val="00B921E4"/>
    <w:rsid w:val="00C2291B"/>
    <w:rsid w:val="00C45D47"/>
    <w:rsid w:val="00C81FA3"/>
    <w:rsid w:val="00C94A87"/>
    <w:rsid w:val="00CA6753"/>
    <w:rsid w:val="00CA75BA"/>
    <w:rsid w:val="00CB254F"/>
    <w:rsid w:val="00CD0FB3"/>
    <w:rsid w:val="00CD3E31"/>
    <w:rsid w:val="00CF4AF1"/>
    <w:rsid w:val="00D65479"/>
    <w:rsid w:val="00DA17B2"/>
    <w:rsid w:val="00DA3E8C"/>
    <w:rsid w:val="00DA7FE1"/>
    <w:rsid w:val="00DB2F59"/>
    <w:rsid w:val="00DE53D8"/>
    <w:rsid w:val="00DF4684"/>
    <w:rsid w:val="00E2152D"/>
    <w:rsid w:val="00E2382D"/>
    <w:rsid w:val="00E37767"/>
    <w:rsid w:val="00E83F31"/>
    <w:rsid w:val="00E84765"/>
    <w:rsid w:val="00EF5B0A"/>
    <w:rsid w:val="00F00232"/>
    <w:rsid w:val="00F07D9F"/>
    <w:rsid w:val="00F10F7E"/>
    <w:rsid w:val="00F2159D"/>
    <w:rsid w:val="00F313B6"/>
    <w:rsid w:val="00F52F33"/>
    <w:rsid w:val="00F808DC"/>
    <w:rsid w:val="00F9101E"/>
    <w:rsid w:val="00FA2B8B"/>
    <w:rsid w:val="00FB377D"/>
    <w:rsid w:val="00FC416F"/>
    <w:rsid w:val="00FF62EA"/>
    <w:rsid w:val="32E0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11DF"/>
  <w15:docId w15:val="{0C824A1A-7BAB-4FE5-9347-07B957A1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46F"/>
  </w:style>
  <w:style w:type="paragraph" w:styleId="Heading1">
    <w:name w:val="heading 1"/>
    <w:basedOn w:val="Normal"/>
    <w:next w:val="Normal"/>
    <w:link w:val="Heading1Char"/>
    <w:uiPriority w:val="9"/>
    <w:qFormat/>
    <w:rsid w:val="001D3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54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6547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65479"/>
  </w:style>
  <w:style w:type="character" w:customStyle="1" w:styleId="Heading1Char">
    <w:name w:val="Heading 1 Char"/>
    <w:basedOn w:val="DefaultParagraphFont"/>
    <w:link w:val="Heading1"/>
    <w:uiPriority w:val="9"/>
    <w:rsid w:val="001D38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awnsym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37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Links>
    <vt:vector size="6" baseType="variant">
      <vt:variant>
        <vt:i4>7077966</vt:i4>
      </vt:variant>
      <vt:variant>
        <vt:i4>0</vt:i4>
      </vt:variant>
      <vt:variant>
        <vt:i4>0</vt:i4>
      </vt:variant>
      <vt:variant>
        <vt:i4>5</vt:i4>
      </vt:variant>
      <vt:variant>
        <vt:lpwstr>mailto:shawnsym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iDude</dc:creator>
  <cp:keywords/>
  <cp:lastModifiedBy>Miami Dude</cp:lastModifiedBy>
  <cp:revision>2</cp:revision>
  <cp:lastPrinted>2022-02-22T14:20:00Z</cp:lastPrinted>
  <dcterms:created xsi:type="dcterms:W3CDTF">2022-06-20T11:40:00Z</dcterms:created>
  <dcterms:modified xsi:type="dcterms:W3CDTF">2022-06-20T11:40:00Z</dcterms:modified>
</cp:coreProperties>
</file>